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AA04F5">
        <w:rPr>
          <w:rFonts w:ascii="AT*Toronto" w:hAnsi="AT*Toronto"/>
          <w:b/>
          <w:sz w:val="32"/>
        </w:rPr>
        <w:t>2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36225E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AA04F5">
        <w:t>25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</w:t>
      </w:r>
      <w:r w:rsidR="00AA04F5">
        <w:t>Jánovi Vančovi, bývalému členovi</w:t>
      </w:r>
      <w:r w:rsidR="00D14269">
        <w:t xml:space="preserve"> dozornej rady, TRANSPETROL, a.</w:t>
      </w:r>
      <w:r w:rsidR="00AA04F5">
        <w:t>s.</w:t>
      </w:r>
    </w:p>
    <w:p w:rsidR="00AA04F5" w:rsidRPr="00DB449E" w:rsidRDefault="00AA04F5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3250D5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2</w:t>
      </w:r>
      <w:r w:rsidR="00AA04F5">
        <w:t>7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r w:rsidR="008100B6" w:rsidRPr="003850F1">
        <w:t xml:space="preserve">voči </w:t>
      </w:r>
      <w:r w:rsidR="003250D5">
        <w:t xml:space="preserve">verejnému funkcionárovi </w:t>
      </w:r>
      <w:r w:rsidR="00AA04F5">
        <w:t xml:space="preserve">Jánovi Vančovi, bývalému členovi dozornej rady, </w:t>
      </w:r>
      <w:r w:rsidR="00D14269">
        <w:t>TRANSPETROL, a.</w:t>
      </w:r>
      <w:bookmarkStart w:id="0" w:name="_GoBack"/>
      <w:bookmarkEnd w:id="0"/>
      <w:r w:rsidR="00AA04F5">
        <w:t>s.</w:t>
      </w:r>
    </w:p>
    <w:p w:rsidR="00AA04F5" w:rsidRPr="003850F1" w:rsidRDefault="00AA04F5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CE1FDF" w:rsidRDefault="00CE1FDF" w:rsidP="00CE1FD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4A4A09" w:rsidRDefault="004A4A09" w:rsidP="004A4A09">
      <w:pPr>
        <w:spacing w:line="240" w:lineRule="atLeast"/>
        <w:jc w:val="both"/>
      </w:pPr>
      <w:r>
        <w:t>overovateľka výboru</w:t>
      </w:r>
    </w:p>
    <w:p w:rsidR="00D275CC" w:rsidRDefault="00D275CC" w:rsidP="004A4A09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A4A09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696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0AF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E1FDF"/>
    <w:rsid w:val="00CF6C17"/>
    <w:rsid w:val="00D02A25"/>
    <w:rsid w:val="00D0610A"/>
    <w:rsid w:val="00D14269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0F63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28A61E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D6AAE-AF30-4392-9612-0DB0B5CD5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9</cp:revision>
  <cp:lastPrinted>2025-07-02T07:46:00Z</cp:lastPrinted>
  <dcterms:created xsi:type="dcterms:W3CDTF">2025-06-19T14:08:00Z</dcterms:created>
  <dcterms:modified xsi:type="dcterms:W3CDTF">2025-07-02T07:46:00Z</dcterms:modified>
</cp:coreProperties>
</file>